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34BC1" w14:textId="7780379C" w:rsidR="00474A4C" w:rsidRDefault="00474A4C"/>
    <w:p w14:paraId="7E65E411" w14:textId="7B3D311B" w:rsidR="005C117A" w:rsidRDefault="005C117A"/>
    <w:tbl>
      <w:tblPr>
        <w:tblStyle w:val="GridTable5Dark-Accent3"/>
        <w:tblW w:w="9715" w:type="dxa"/>
        <w:tblLook w:val="04A0" w:firstRow="1" w:lastRow="0" w:firstColumn="1" w:lastColumn="0" w:noHBand="0" w:noVBand="1"/>
      </w:tblPr>
      <w:tblGrid>
        <w:gridCol w:w="1006"/>
        <w:gridCol w:w="4659"/>
        <w:gridCol w:w="1350"/>
        <w:gridCol w:w="1085"/>
        <w:gridCol w:w="1615"/>
      </w:tblGrid>
      <w:tr w:rsidR="00C11830" w14:paraId="3E1026E8" w14:textId="77777777" w:rsidTr="002970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4FFE46BE" w14:textId="77777777" w:rsidR="00C11830" w:rsidRDefault="00C11830" w:rsidP="005C117A">
            <w:pPr>
              <w:jc w:val="center"/>
              <w:rPr>
                <w:noProof/>
              </w:rPr>
            </w:pPr>
          </w:p>
        </w:tc>
        <w:tc>
          <w:tcPr>
            <w:tcW w:w="4659" w:type="dxa"/>
          </w:tcPr>
          <w:p w14:paraId="454A361C" w14:textId="77777777" w:rsidR="00656CDB" w:rsidRDefault="00656CDB" w:rsidP="006856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8ECBA57" w14:textId="749CFAB0" w:rsidR="00C11830" w:rsidRPr="0068560B" w:rsidRDefault="00C11830" w:rsidP="006856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560B">
              <w:rPr>
                <w:b w:val="0"/>
                <w:bCs w:val="0"/>
              </w:rPr>
              <w:t>Course Name and URL</w:t>
            </w:r>
          </w:p>
        </w:tc>
        <w:tc>
          <w:tcPr>
            <w:tcW w:w="1350" w:type="dxa"/>
          </w:tcPr>
          <w:p w14:paraId="520BFB79" w14:textId="77777777" w:rsidR="00C11830" w:rsidRDefault="00DD604B" w:rsidP="006856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Electronic</w:t>
            </w:r>
          </w:p>
          <w:p w14:paraId="75ADF147" w14:textId="56371A5D" w:rsidR="00656CDB" w:rsidRPr="0068560B" w:rsidRDefault="00656CDB" w:rsidP="00656C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urse pac</w:t>
            </w:r>
            <w:r>
              <w:rPr>
                <w:b w:val="0"/>
                <w:bCs w:val="0"/>
              </w:rPr>
              <w:t>k</w:t>
            </w:r>
          </w:p>
        </w:tc>
        <w:tc>
          <w:tcPr>
            <w:tcW w:w="1085" w:type="dxa"/>
          </w:tcPr>
          <w:p w14:paraId="708BFBA4" w14:textId="2AFC97ED" w:rsidR="00C11830" w:rsidRPr="0068560B" w:rsidRDefault="00DD604B" w:rsidP="006856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ecture Note</w:t>
            </w:r>
          </w:p>
        </w:tc>
        <w:tc>
          <w:tcPr>
            <w:tcW w:w="1615" w:type="dxa"/>
          </w:tcPr>
          <w:p w14:paraId="5CB59B35" w14:textId="415EE535" w:rsidR="00C11830" w:rsidRPr="0068560B" w:rsidRDefault="00C11830" w:rsidP="006856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560B">
              <w:rPr>
                <w:b w:val="0"/>
                <w:bCs w:val="0"/>
              </w:rPr>
              <w:t>Last Update</w:t>
            </w:r>
          </w:p>
        </w:tc>
      </w:tr>
      <w:tr w:rsidR="00C11830" w14:paraId="380DC126" w14:textId="1FDAF888" w:rsidTr="0029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7ABB0ADC" w14:textId="777DDBAD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4629D00" wp14:editId="46D9AC48">
                  <wp:extent cx="455767" cy="394874"/>
                  <wp:effectExtent l="0" t="0" r="0" b="0"/>
                  <wp:docPr id="5208903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654" cy="415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75D03692" w14:textId="77777777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 121 Statistics I</w:t>
            </w:r>
          </w:p>
          <w:p w14:paraId="749CA25D" w14:textId="61F824F4" w:rsidR="00C11830" w:rsidRDefault="00000000" w:rsidP="008A28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" w:history="1">
              <w:r w:rsidR="00C11830" w:rsidRPr="00D45EEF">
                <w:rPr>
                  <w:rStyle w:val="Hyperlink"/>
                </w:rPr>
                <w:t>https://pengdsci.github.io/MAT121/</w:t>
              </w:r>
            </w:hyperlink>
            <w:r w:rsidR="007666CB">
              <w:rPr>
                <w:rStyle w:val="Hyperlink"/>
              </w:rPr>
              <w:t xml:space="preserve"> </w:t>
            </w:r>
          </w:p>
        </w:tc>
        <w:tc>
          <w:tcPr>
            <w:tcW w:w="1350" w:type="dxa"/>
          </w:tcPr>
          <w:p w14:paraId="446E8B5D" w14:textId="3550C075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  <w:r w:rsidR="000B64E1">
              <w:t xml:space="preserve"> </w:t>
            </w:r>
          </w:p>
        </w:tc>
        <w:tc>
          <w:tcPr>
            <w:tcW w:w="1085" w:type="dxa"/>
          </w:tcPr>
          <w:p w14:paraId="7C45BA13" w14:textId="5491ED96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2E7D31AE" w14:textId="39DA06DA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l 2023</w:t>
            </w:r>
          </w:p>
        </w:tc>
      </w:tr>
      <w:tr w:rsidR="00C11830" w14:paraId="74E04781" w14:textId="7309B8FD" w:rsidTr="0029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02B78FEC" w14:textId="37C126B1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6273A8B" wp14:editId="5A146700">
                  <wp:extent cx="438411" cy="408241"/>
                  <wp:effectExtent l="0" t="0" r="0" b="0"/>
                  <wp:docPr id="109355861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9821" cy="428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1388E8C7" w14:textId="77777777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143 Brief Calculus</w:t>
            </w:r>
          </w:p>
          <w:p w14:paraId="5718FE4A" w14:textId="0DB0D930" w:rsidR="00C11830" w:rsidRDefault="00000000" w:rsidP="006C19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" w:history="1">
              <w:r w:rsidR="00C11830" w:rsidRPr="00D45EEF">
                <w:rPr>
                  <w:rStyle w:val="Hyperlink"/>
                </w:rPr>
                <w:t>https://pengdsci.github.io/MAT143/</w:t>
              </w:r>
            </w:hyperlink>
          </w:p>
        </w:tc>
        <w:tc>
          <w:tcPr>
            <w:tcW w:w="1350" w:type="dxa"/>
          </w:tcPr>
          <w:p w14:paraId="6111419F" w14:textId="68AB8F3D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085" w:type="dxa"/>
          </w:tcPr>
          <w:p w14:paraId="4CF32CBB" w14:textId="7D5484B5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570AB8D2" w14:textId="69D935D5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mmer 2023</w:t>
            </w:r>
          </w:p>
        </w:tc>
      </w:tr>
      <w:tr w:rsidR="00C11830" w14:paraId="7A347139" w14:textId="20403EEB" w:rsidTr="0029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59854C90" w14:textId="2155D861" w:rsidR="00C11830" w:rsidRDefault="00C11830" w:rsidP="00956A8F">
            <w:pPr>
              <w:jc w:val="center"/>
              <w:rPr>
                <w:noProof/>
              </w:rPr>
            </w:pPr>
            <w:r w:rsidRPr="000926C1">
              <w:rPr>
                <w:noProof/>
              </w:rPr>
              <w:drawing>
                <wp:inline distT="0" distB="0" distL="0" distR="0" wp14:anchorId="755ABD8D" wp14:editId="3526D2E5">
                  <wp:extent cx="444674" cy="386858"/>
                  <wp:effectExtent l="0" t="0" r="0" b="0"/>
                  <wp:docPr id="225405335" name="Picture 2254053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9804" cy="4000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0202F084" w14:textId="77777777" w:rsidR="00C11830" w:rsidRDefault="00C11830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325 Numerical Analysis</w:t>
            </w:r>
          </w:p>
          <w:p w14:paraId="69D70DAC" w14:textId="78AF064E" w:rsidR="00C11830" w:rsidRDefault="00000000" w:rsidP="009B54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="00C11830" w:rsidRPr="00D45EEF">
                <w:rPr>
                  <w:rStyle w:val="Hyperlink"/>
                </w:rPr>
                <w:t>https://pengdsci.github.io/MAT325/</w:t>
              </w:r>
            </w:hyperlink>
          </w:p>
        </w:tc>
        <w:tc>
          <w:tcPr>
            <w:tcW w:w="1350" w:type="dxa"/>
          </w:tcPr>
          <w:p w14:paraId="00ABDE11" w14:textId="18A30DD9" w:rsidR="00C11830" w:rsidRDefault="004F7432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085" w:type="dxa"/>
          </w:tcPr>
          <w:p w14:paraId="2C2D5615" w14:textId="2E73FF34" w:rsidR="00C11830" w:rsidRDefault="004F7432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5BBA71D2" w14:textId="132922EB" w:rsidR="00C11830" w:rsidRDefault="00C11830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ring 2023</w:t>
            </w:r>
          </w:p>
        </w:tc>
      </w:tr>
      <w:tr w:rsidR="00C11830" w14:paraId="3103DEF0" w14:textId="22B60A7A" w:rsidTr="0029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5B2422E9" w14:textId="3D162B55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689430F" wp14:editId="32C21109">
                  <wp:extent cx="463550" cy="406562"/>
                  <wp:effectExtent l="0" t="0" r="0" b="0"/>
                  <wp:docPr id="1706856057" name="Picture 1706856057" descr="A logo with text and glob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9169576" name="Picture 1" descr="A logo with text and glob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040" cy="429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5CD007A4" w14:textId="22E9C7DD" w:rsidR="00C11830" w:rsidRDefault="00C11830" w:rsidP="00BB58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311 Statistical Comp</w:t>
            </w:r>
            <w:r w:rsidR="00656CDB">
              <w:t>.</w:t>
            </w:r>
            <w:r>
              <w:t xml:space="preserve"> and Data Mgmt</w:t>
            </w:r>
            <w:r w:rsidR="00656CDB">
              <w:t>.</w:t>
            </w:r>
          </w:p>
          <w:p w14:paraId="145C3903" w14:textId="76E3C798" w:rsidR="00C11830" w:rsidRDefault="00000000" w:rsidP="004867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1" w:history="1">
              <w:r w:rsidR="00C11830" w:rsidRPr="00D45EEF">
                <w:rPr>
                  <w:rStyle w:val="Hyperlink"/>
                </w:rPr>
                <w:t>https://pengdsci.github.io/STA311/</w:t>
              </w:r>
            </w:hyperlink>
          </w:p>
        </w:tc>
        <w:tc>
          <w:tcPr>
            <w:tcW w:w="1350" w:type="dxa"/>
          </w:tcPr>
          <w:p w14:paraId="7F6F2301" w14:textId="42570CE2" w:rsidR="00C11830" w:rsidRDefault="004F7432" w:rsidP="00BB58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085" w:type="dxa"/>
          </w:tcPr>
          <w:p w14:paraId="3C1E51BA" w14:textId="331233A6" w:rsidR="00C11830" w:rsidRDefault="004F7432" w:rsidP="00BB58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3CBCAEA8" w14:textId="72442A79" w:rsidR="00C11830" w:rsidRDefault="00C11830" w:rsidP="00BB58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ring 2021</w:t>
            </w:r>
          </w:p>
        </w:tc>
      </w:tr>
      <w:tr w:rsidR="00C11830" w14:paraId="27B6E6B5" w14:textId="665A2E34" w:rsidTr="0029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7C8C7586" w14:textId="7B0E9647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9A81FAB" wp14:editId="41D3E951">
                  <wp:extent cx="444674" cy="377980"/>
                  <wp:effectExtent l="0" t="0" r="0" b="0"/>
                  <wp:docPr id="29867879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473" cy="399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04134421" w14:textId="77777777" w:rsidR="00C11830" w:rsidRDefault="00C11830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 321 Topics in Adv Statistics</w:t>
            </w:r>
          </w:p>
          <w:p w14:paraId="33859BCD" w14:textId="39797BAD" w:rsidR="00C11830" w:rsidRDefault="00000000" w:rsidP="00526D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3" w:history="1">
              <w:r w:rsidR="00C11830" w:rsidRPr="00D45EEF">
                <w:rPr>
                  <w:rStyle w:val="Hyperlink"/>
                </w:rPr>
                <w:t>https://pengdsci.github.io/STA321/</w:t>
              </w:r>
            </w:hyperlink>
          </w:p>
        </w:tc>
        <w:tc>
          <w:tcPr>
            <w:tcW w:w="1350" w:type="dxa"/>
          </w:tcPr>
          <w:p w14:paraId="079B3B08" w14:textId="209605C8" w:rsidR="00C11830" w:rsidRDefault="004F7432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085" w:type="dxa"/>
          </w:tcPr>
          <w:p w14:paraId="05CDEE9B" w14:textId="5C544543" w:rsidR="00C11830" w:rsidRDefault="004F7432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2CAB8045" w14:textId="7DC19068" w:rsidR="00C11830" w:rsidRDefault="00C11830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l 2023</w:t>
            </w:r>
          </w:p>
        </w:tc>
      </w:tr>
      <w:tr w:rsidR="00C11830" w14:paraId="7D8B06CF" w14:textId="14E20ED7" w:rsidTr="0029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68A5D027" w14:textId="7D56CA59" w:rsidR="00C11830" w:rsidRDefault="00C11830" w:rsidP="005C117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4D1B5F1" wp14:editId="1D2EC075">
                  <wp:extent cx="490893" cy="419622"/>
                  <wp:effectExtent l="0" t="0" r="0" b="0"/>
                  <wp:docPr id="134422777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475" cy="4440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51BE2832" w14:textId="77777777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490 Capstone in Statistics</w:t>
            </w:r>
          </w:p>
          <w:p w14:paraId="3C2F4C33" w14:textId="16961122" w:rsidR="00C11830" w:rsidRDefault="00000000" w:rsidP="009178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5" w:history="1">
              <w:r w:rsidR="00C11830" w:rsidRPr="00D45EEF">
                <w:rPr>
                  <w:rStyle w:val="Hyperlink"/>
                </w:rPr>
                <w:t>https://pengdsci.github.io/SP23STA490-off/</w:t>
              </w:r>
            </w:hyperlink>
          </w:p>
        </w:tc>
        <w:tc>
          <w:tcPr>
            <w:tcW w:w="1350" w:type="dxa"/>
          </w:tcPr>
          <w:p w14:paraId="016F2B25" w14:textId="1DCCAF40" w:rsidR="00C11830" w:rsidRDefault="00767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085" w:type="dxa"/>
          </w:tcPr>
          <w:p w14:paraId="134ED55A" w14:textId="27F21301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3F601A3C" w14:textId="056874A0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l 2022</w:t>
            </w:r>
          </w:p>
        </w:tc>
      </w:tr>
      <w:tr w:rsidR="00C11830" w14:paraId="5F2CB0C3" w14:textId="1B2BBE39" w:rsidTr="0029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2EBD826D" w14:textId="79001262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62C5140" wp14:editId="75F4287C">
                  <wp:extent cx="455348" cy="407096"/>
                  <wp:effectExtent l="0" t="0" r="0" b="0"/>
                  <wp:docPr id="1161971414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7358" cy="4267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3AF88CDD" w14:textId="77777777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501 Methods of Applied Statistics</w:t>
            </w:r>
          </w:p>
          <w:p w14:paraId="37414CD1" w14:textId="15C07CED" w:rsidR="00C11830" w:rsidRDefault="00000000" w:rsidP="00660B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7" w:history="1">
              <w:r w:rsidR="00C11830" w:rsidRPr="00D45EEF">
                <w:rPr>
                  <w:rStyle w:val="Hyperlink"/>
                </w:rPr>
                <w:t>https://pengdsci.github.io/STA501/</w:t>
              </w:r>
            </w:hyperlink>
          </w:p>
        </w:tc>
        <w:tc>
          <w:tcPr>
            <w:tcW w:w="1350" w:type="dxa"/>
          </w:tcPr>
          <w:p w14:paraId="71097802" w14:textId="6435F4C2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085" w:type="dxa"/>
          </w:tcPr>
          <w:p w14:paraId="55AC73E0" w14:textId="0CCFC3EA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782D54BD" w14:textId="694D4DBE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ring 2021</w:t>
            </w:r>
          </w:p>
        </w:tc>
      </w:tr>
      <w:tr w:rsidR="00C11830" w14:paraId="1026142F" w14:textId="4BF56546" w:rsidTr="0029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50860394" w14:textId="0172981C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A947DF1" wp14:editId="6A81F088">
                  <wp:extent cx="463463" cy="419451"/>
                  <wp:effectExtent l="0" t="0" r="0" b="0"/>
                  <wp:docPr id="62849108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285" cy="4446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01C1AA3A" w14:textId="77777777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504 Mathematical Statistics with Calc Review</w:t>
            </w:r>
          </w:p>
          <w:p w14:paraId="40441D55" w14:textId="1FBF742B" w:rsidR="00C11830" w:rsidRDefault="00000000" w:rsidP="00887D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9" w:history="1">
              <w:r w:rsidR="00C11830" w:rsidRPr="00D45EEF">
                <w:rPr>
                  <w:rStyle w:val="Hyperlink"/>
                </w:rPr>
                <w:t>https://pengdsci.github.io/STA504/</w:t>
              </w:r>
            </w:hyperlink>
          </w:p>
        </w:tc>
        <w:tc>
          <w:tcPr>
            <w:tcW w:w="1350" w:type="dxa"/>
          </w:tcPr>
          <w:p w14:paraId="5BB09ED4" w14:textId="04FBB0FD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085" w:type="dxa"/>
          </w:tcPr>
          <w:p w14:paraId="5A25682A" w14:textId="199BA47A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203B1861" w14:textId="6225AB31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l 2023</w:t>
            </w:r>
          </w:p>
        </w:tc>
      </w:tr>
      <w:tr w:rsidR="00C11830" w14:paraId="38735AF8" w14:textId="67C0A88A" w:rsidTr="0029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1FE0FB6F" w14:textId="7C40BA65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41F1C69" wp14:editId="470373E5">
                  <wp:extent cx="469726" cy="425262"/>
                  <wp:effectExtent l="0" t="0" r="0" b="0"/>
                  <wp:docPr id="674956774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970" cy="457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664F09EE" w14:textId="77777777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551 Foundations of Data Science</w:t>
            </w:r>
          </w:p>
          <w:p w14:paraId="151A992F" w14:textId="2B9253C3" w:rsidR="00C11830" w:rsidRDefault="00000000" w:rsidP="0027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1" w:history="1">
              <w:r w:rsidR="00C11830" w:rsidRPr="00D45EEF">
                <w:rPr>
                  <w:rStyle w:val="Hyperlink"/>
                </w:rPr>
                <w:t>https://pengdsci.github.io/STA551/</w:t>
              </w:r>
            </w:hyperlink>
          </w:p>
        </w:tc>
        <w:tc>
          <w:tcPr>
            <w:tcW w:w="1350" w:type="dxa"/>
          </w:tcPr>
          <w:p w14:paraId="09AAC253" w14:textId="46C18CB6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085" w:type="dxa"/>
          </w:tcPr>
          <w:p w14:paraId="24054A75" w14:textId="0301A634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650EB25D" w14:textId="72AE4E78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mmer 2023</w:t>
            </w:r>
          </w:p>
        </w:tc>
      </w:tr>
      <w:tr w:rsidR="00C11830" w14:paraId="496E096D" w14:textId="6FFF6088" w:rsidTr="0029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3C75AD17" w14:textId="413E5318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0EC09F4" wp14:editId="1FE2487C">
                  <wp:extent cx="482252" cy="419389"/>
                  <wp:effectExtent l="0" t="0" r="0" b="0"/>
                  <wp:docPr id="2122519452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540" cy="4387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7954A8D3" w14:textId="77777777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553 Data Visualization</w:t>
            </w:r>
          </w:p>
          <w:p w14:paraId="097E32C3" w14:textId="0D79496D" w:rsidR="00C11830" w:rsidRDefault="00000000" w:rsidP="00420B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3" w:history="1">
              <w:r w:rsidR="00C11830" w:rsidRPr="00D45EEF">
                <w:rPr>
                  <w:rStyle w:val="Hyperlink"/>
                </w:rPr>
                <w:t>https://pengdsci.github.io/sta553/</w:t>
              </w:r>
            </w:hyperlink>
          </w:p>
        </w:tc>
        <w:tc>
          <w:tcPr>
            <w:tcW w:w="1350" w:type="dxa"/>
          </w:tcPr>
          <w:p w14:paraId="16C3E477" w14:textId="0A4001CE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085" w:type="dxa"/>
          </w:tcPr>
          <w:p w14:paraId="65CF0849" w14:textId="7151D01C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33272E6E" w14:textId="5862EA9A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l 2022</w:t>
            </w:r>
          </w:p>
        </w:tc>
      </w:tr>
      <w:tr w:rsidR="00E03585" w14:paraId="41260693" w14:textId="77777777" w:rsidTr="0029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24D00F9F" w14:textId="48E0DFBF" w:rsidR="00E03585" w:rsidRDefault="00E5610C" w:rsidP="005C117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1AEF146" wp14:editId="7F08FA83">
                  <wp:simplePos x="0" y="0"/>
                  <wp:positionH relativeFrom="column">
                    <wp:posOffset>109258</wp:posOffset>
                  </wp:positionH>
                  <wp:positionV relativeFrom="paragraph">
                    <wp:posOffset>9324</wp:posOffset>
                  </wp:positionV>
                  <wp:extent cx="325924" cy="286487"/>
                  <wp:effectExtent l="0" t="0" r="0" b="0"/>
                  <wp:wrapNone/>
                  <wp:docPr id="1011079144" name="Picture 1" descr="A black and white text with a green stri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1079144" name="Picture 1" descr="A black and white text with a green stri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924" cy="2864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59" w:type="dxa"/>
          </w:tcPr>
          <w:p w14:paraId="43D29C10" w14:textId="4F1E870B" w:rsidR="00E03585" w:rsidRDefault="005A46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125 Probability and Statistics</w:t>
            </w:r>
          </w:p>
          <w:p w14:paraId="5CF41882" w14:textId="6215E885" w:rsidR="00F2691F" w:rsidRDefault="009A4B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A4B1E">
              <w:rPr>
                <w:color w:val="C45911" w:themeColor="accent2" w:themeShade="BF"/>
              </w:rPr>
              <w:t xml:space="preserve">web page on AWS </w:t>
            </w:r>
            <w:r w:rsidR="00624350">
              <w:rPr>
                <w:color w:val="C45911" w:themeColor="accent2" w:themeShade="BF"/>
              </w:rPr>
              <w:t>no</w:t>
            </w:r>
            <w:r w:rsidR="003D0EE3">
              <w:rPr>
                <w:color w:val="C45911" w:themeColor="accent2" w:themeShade="BF"/>
              </w:rPr>
              <w:t xml:space="preserve"> longer accessible</w:t>
            </w:r>
            <w:r w:rsidRPr="009A4B1E">
              <w:rPr>
                <w:color w:val="C45911" w:themeColor="accent2" w:themeShade="BF"/>
              </w:rPr>
              <w:t>.</w:t>
            </w:r>
          </w:p>
        </w:tc>
        <w:tc>
          <w:tcPr>
            <w:tcW w:w="1350" w:type="dxa"/>
          </w:tcPr>
          <w:p w14:paraId="1B5D1396" w14:textId="18C10143" w:rsidR="00E03585" w:rsidRDefault="00F04F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085" w:type="dxa"/>
          </w:tcPr>
          <w:p w14:paraId="5CC52B98" w14:textId="6AA9BD5B" w:rsidR="00E03585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132658B6" w14:textId="197450F1" w:rsidR="00E03585" w:rsidRDefault="00F26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l 2019</w:t>
            </w:r>
          </w:p>
        </w:tc>
      </w:tr>
      <w:tr w:rsidR="00E03585" w14:paraId="4483185A" w14:textId="77777777" w:rsidTr="0029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187082AE" w14:textId="6B1F5185" w:rsidR="00E03585" w:rsidRDefault="004673EE" w:rsidP="005C117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7A70C1EF" wp14:editId="2B874258">
                  <wp:simplePos x="0" y="0"/>
                  <wp:positionH relativeFrom="column">
                    <wp:posOffset>109314</wp:posOffset>
                  </wp:positionH>
                  <wp:positionV relativeFrom="paragraph">
                    <wp:posOffset>-36805</wp:posOffset>
                  </wp:positionV>
                  <wp:extent cx="325924" cy="286487"/>
                  <wp:effectExtent l="0" t="0" r="0" b="0"/>
                  <wp:wrapNone/>
                  <wp:docPr id="1058419839" name="Picture 1058419839" descr="A black and white text with a green stri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1079144" name="Picture 1" descr="A black and white text with a green stri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924" cy="2864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59" w:type="dxa"/>
          </w:tcPr>
          <w:p w14:paraId="5275CFA7" w14:textId="77777777" w:rsidR="00E03585" w:rsidRDefault="005A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50</w:t>
            </w:r>
            <w:r w:rsidR="00F04F54">
              <w:t>6 Mathematical Statistics II</w:t>
            </w:r>
          </w:p>
          <w:p w14:paraId="2F51FF7D" w14:textId="68DE5F4B" w:rsidR="00F2691F" w:rsidRDefault="003D0E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4B1E">
              <w:rPr>
                <w:color w:val="C45911" w:themeColor="accent2" w:themeShade="BF"/>
              </w:rPr>
              <w:t xml:space="preserve">web page on AWS </w:t>
            </w:r>
            <w:r>
              <w:rPr>
                <w:color w:val="C45911" w:themeColor="accent2" w:themeShade="BF"/>
              </w:rPr>
              <w:t>no longer accessible</w:t>
            </w:r>
            <w:r w:rsidR="009A4B1E" w:rsidRPr="009A4B1E">
              <w:rPr>
                <w:color w:val="C45911" w:themeColor="accent2" w:themeShade="BF"/>
              </w:rPr>
              <w:t>.</w:t>
            </w:r>
          </w:p>
        </w:tc>
        <w:tc>
          <w:tcPr>
            <w:tcW w:w="1350" w:type="dxa"/>
          </w:tcPr>
          <w:p w14:paraId="77C333AD" w14:textId="1438F6EC" w:rsidR="00E03585" w:rsidRDefault="00F04F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085" w:type="dxa"/>
          </w:tcPr>
          <w:p w14:paraId="16A268D0" w14:textId="0CD22E4B" w:rsidR="00E03585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6F9BBBDE" w14:textId="239F95A8" w:rsidR="00E03585" w:rsidRDefault="009D17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ring 2020</w:t>
            </w:r>
          </w:p>
        </w:tc>
      </w:tr>
    </w:tbl>
    <w:p w14:paraId="4EE0ABC5" w14:textId="529CF993" w:rsidR="005C117A" w:rsidRDefault="005C117A"/>
    <w:sectPr w:rsidR="005C11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NjA0NjM2MzW2MDJU0lEKTi0uzszPAykwqgUAyfrUyywAAAA="/>
  </w:docVars>
  <w:rsids>
    <w:rsidRoot w:val="005C117A"/>
    <w:rsid w:val="000B64E1"/>
    <w:rsid w:val="001C1EDA"/>
    <w:rsid w:val="002209DB"/>
    <w:rsid w:val="00256431"/>
    <w:rsid w:val="00265C0E"/>
    <w:rsid w:val="00271DA6"/>
    <w:rsid w:val="002970EE"/>
    <w:rsid w:val="002B52A3"/>
    <w:rsid w:val="003226A8"/>
    <w:rsid w:val="00330A82"/>
    <w:rsid w:val="0036768C"/>
    <w:rsid w:val="003D0EE3"/>
    <w:rsid w:val="003E0EA7"/>
    <w:rsid w:val="00420B19"/>
    <w:rsid w:val="0045320C"/>
    <w:rsid w:val="004673EE"/>
    <w:rsid w:val="00474A4C"/>
    <w:rsid w:val="0048671A"/>
    <w:rsid w:val="004C3253"/>
    <w:rsid w:val="004D7182"/>
    <w:rsid w:val="004F58C6"/>
    <w:rsid w:val="004F7432"/>
    <w:rsid w:val="00526DF1"/>
    <w:rsid w:val="00555431"/>
    <w:rsid w:val="005A462E"/>
    <w:rsid w:val="005C117A"/>
    <w:rsid w:val="005C3556"/>
    <w:rsid w:val="00624350"/>
    <w:rsid w:val="00656CDB"/>
    <w:rsid w:val="00660B7F"/>
    <w:rsid w:val="0068560B"/>
    <w:rsid w:val="006C1953"/>
    <w:rsid w:val="0075289B"/>
    <w:rsid w:val="007666CB"/>
    <w:rsid w:val="00767D8E"/>
    <w:rsid w:val="00803E71"/>
    <w:rsid w:val="0081520D"/>
    <w:rsid w:val="00887DD1"/>
    <w:rsid w:val="008A2883"/>
    <w:rsid w:val="00917825"/>
    <w:rsid w:val="00956A8F"/>
    <w:rsid w:val="009A4B1E"/>
    <w:rsid w:val="009B54B7"/>
    <w:rsid w:val="009C09A9"/>
    <w:rsid w:val="009D17B7"/>
    <w:rsid w:val="009D6DB9"/>
    <w:rsid w:val="00AE3732"/>
    <w:rsid w:val="00B17E40"/>
    <w:rsid w:val="00BB5837"/>
    <w:rsid w:val="00C11830"/>
    <w:rsid w:val="00DC1569"/>
    <w:rsid w:val="00DD604B"/>
    <w:rsid w:val="00E03585"/>
    <w:rsid w:val="00E5610C"/>
    <w:rsid w:val="00F00208"/>
    <w:rsid w:val="00F04F54"/>
    <w:rsid w:val="00F2691F"/>
    <w:rsid w:val="00F6401F"/>
    <w:rsid w:val="00FE4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11260"/>
  <w15:docId w15:val="{F4BE2B84-7B7F-4432-A979-FB21FD8A1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1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1">
    <w:name w:val="Grid Table 3 Accent 1"/>
    <w:basedOn w:val="TableNormal"/>
    <w:uiPriority w:val="48"/>
    <w:rsid w:val="005C117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">
    <w:name w:val="Grid Table 3"/>
    <w:basedOn w:val="TableNormal"/>
    <w:uiPriority w:val="48"/>
    <w:rsid w:val="005C117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C117A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5Dark-Accent2">
    <w:name w:val="Grid Table 5 Dark Accent 2"/>
    <w:basedOn w:val="TableNormal"/>
    <w:uiPriority w:val="50"/>
    <w:rsid w:val="00AE37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C09A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6">
    <w:name w:val="Grid Table 5 Dark Accent 6"/>
    <w:basedOn w:val="TableNormal"/>
    <w:uiPriority w:val="50"/>
    <w:rsid w:val="00F0020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526DF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6D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pengdsci.github.io/STA321/" TargetMode="External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hyperlink" Target="https://pengdsci.github.io/STA551/" TargetMode="External"/><Relationship Id="rId7" Type="http://schemas.openxmlformats.org/officeDocument/2006/relationships/hyperlink" Target="https://pengdsci.github.io/MAT143/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pengdsci.github.io/STA501/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s://pengdsci.github.io/STA311/" TargetMode="External"/><Relationship Id="rId24" Type="http://schemas.openxmlformats.org/officeDocument/2006/relationships/image" Target="media/image11.png"/><Relationship Id="rId5" Type="http://schemas.openxmlformats.org/officeDocument/2006/relationships/hyperlink" Target="https://pengdsci.github.io/MAT121/" TargetMode="External"/><Relationship Id="rId15" Type="http://schemas.openxmlformats.org/officeDocument/2006/relationships/hyperlink" Target="https://pengdsci.github.io/SP23STA490-off/" TargetMode="External"/><Relationship Id="rId23" Type="http://schemas.openxmlformats.org/officeDocument/2006/relationships/hyperlink" Target="https://pengdsci.github.io/sta553/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pengdsci.github.io/STA504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pengdsci.github.io/MAT325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9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56</cp:revision>
  <dcterms:created xsi:type="dcterms:W3CDTF">2023-09-03T01:38:00Z</dcterms:created>
  <dcterms:modified xsi:type="dcterms:W3CDTF">2023-09-30T06:01:00Z</dcterms:modified>
</cp:coreProperties>
</file>